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8F893D" w14:textId="79A00565" w:rsidR="008A44C8" w:rsidRDefault="002B58BA" w:rsidP="002B58BA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2B58BA">
        <w:rPr>
          <w:rFonts w:ascii="Times New Roman" w:hAnsi="Times New Roman" w:cs="Times New Roman"/>
          <w:b/>
          <w:bCs/>
          <w:sz w:val="32"/>
          <w:szCs w:val="32"/>
        </w:rPr>
        <w:t>Assignment 1</w:t>
      </w:r>
    </w:p>
    <w:p w14:paraId="0AFBDDCB" w14:textId="7B787003" w:rsidR="002B58BA" w:rsidRDefault="002B58BA" w:rsidP="002B58BA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66E16EE" w14:textId="09BB62E1" w:rsidR="002B58BA" w:rsidRDefault="002B58BA" w:rsidP="00D8311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2B58BA">
        <w:rPr>
          <w:rFonts w:ascii="Times New Roman" w:hAnsi="Times New Roman" w:cs="Times New Roman"/>
          <w:b/>
          <w:bCs/>
          <w:sz w:val="28"/>
          <w:szCs w:val="28"/>
          <w:lang w:val="en-US"/>
        </w:rPr>
        <w:t>What is microservices?</w:t>
      </w:r>
    </w:p>
    <w:p w14:paraId="038D0456" w14:textId="33DB5100" w:rsidR="00133708" w:rsidRPr="00133708" w:rsidRDefault="00133708" w:rsidP="00D8311B">
      <w:pPr>
        <w:ind w:left="360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133708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Answer: </w:t>
      </w:r>
    </w:p>
    <w:p w14:paraId="74CD0210" w14:textId="1DD9B1E2" w:rsidR="00133708" w:rsidRDefault="00287B29" w:rsidP="00D8311B">
      <w:pPr>
        <w:ind w:left="720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Microservices is an architectural style that divides whole applications into small services and each service working independently.</w:t>
      </w:r>
    </w:p>
    <w:p w14:paraId="4389E53F" w14:textId="00936858" w:rsidR="005D55C5" w:rsidRDefault="005D55C5" w:rsidP="00D8311B">
      <w:pPr>
        <w:ind w:left="720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 xml:space="preserve">It follows the principle of </w:t>
      </w:r>
      <w:r w:rsidRPr="005D55C5">
        <w:rPr>
          <w:rFonts w:ascii="Times New Roman" w:hAnsi="Times New Roman" w:cs="Times New Roman"/>
          <w:sz w:val="26"/>
          <w:szCs w:val="26"/>
        </w:rPr>
        <w:t>service-oriented architecture</w:t>
      </w:r>
      <w:r>
        <w:rPr>
          <w:rFonts w:ascii="Times New Roman" w:hAnsi="Times New Roman" w:cs="Times New Roman"/>
          <w:sz w:val="26"/>
          <w:szCs w:val="26"/>
        </w:rPr>
        <w:t>.</w:t>
      </w:r>
    </w:p>
    <w:p w14:paraId="3216A54D" w14:textId="7C5111DF" w:rsidR="005D55C5" w:rsidRDefault="005D55C5" w:rsidP="00D8311B">
      <w:pPr>
        <w:ind w:left="720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It </w:t>
      </w:r>
      <w:r w:rsidR="00013700">
        <w:rPr>
          <w:rFonts w:ascii="Times New Roman" w:hAnsi="Times New Roman" w:cs="Times New Roman"/>
          <w:sz w:val="26"/>
          <w:szCs w:val="26"/>
        </w:rPr>
        <w:t xml:space="preserve">is </w:t>
      </w:r>
      <w:r>
        <w:rPr>
          <w:rFonts w:ascii="Times New Roman" w:hAnsi="Times New Roman" w:cs="Times New Roman"/>
          <w:sz w:val="26"/>
          <w:szCs w:val="26"/>
        </w:rPr>
        <w:t>composed of loosely coupled elements.</w:t>
      </w:r>
    </w:p>
    <w:p w14:paraId="4D278448" w14:textId="0723C982" w:rsidR="00013700" w:rsidRDefault="00013700" w:rsidP="00D8311B">
      <w:pPr>
        <w:ind w:left="720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Microservices have bounded contexts.</w:t>
      </w:r>
    </w:p>
    <w:p w14:paraId="6A4C86BB" w14:textId="77777777" w:rsidR="00013700" w:rsidRDefault="00013700" w:rsidP="00D8311B">
      <w:pPr>
        <w:ind w:left="720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6F57218D" w14:textId="77777777" w:rsidR="00133708" w:rsidRPr="00133708" w:rsidRDefault="00133708" w:rsidP="00133708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2E90449D" w14:textId="7D00D514" w:rsidR="002B58BA" w:rsidRDefault="002B58BA" w:rsidP="00D8311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2B58BA">
        <w:rPr>
          <w:rFonts w:ascii="Times New Roman" w:hAnsi="Times New Roman" w:cs="Times New Roman"/>
          <w:b/>
          <w:bCs/>
          <w:sz w:val="28"/>
          <w:szCs w:val="28"/>
          <w:lang w:val="en-US"/>
        </w:rPr>
        <w:t>Challenges with monolithic oriented architecture</w:t>
      </w:r>
    </w:p>
    <w:p w14:paraId="23FB68DD" w14:textId="634F094F" w:rsidR="003252F3" w:rsidRDefault="003252F3" w:rsidP="00D8311B">
      <w:pPr>
        <w:ind w:left="360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Answer: </w:t>
      </w:r>
    </w:p>
    <w:p w14:paraId="4065082F" w14:textId="20EBCC0C" w:rsidR="003252F3" w:rsidRPr="00D8311B" w:rsidRDefault="003252F3" w:rsidP="00D8311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D8311B">
        <w:rPr>
          <w:rFonts w:ascii="Times New Roman" w:hAnsi="Times New Roman" w:cs="Times New Roman"/>
          <w:sz w:val="26"/>
          <w:szCs w:val="26"/>
          <w:lang w:val="en-US"/>
        </w:rPr>
        <w:t>Difficult to scale</w:t>
      </w:r>
    </w:p>
    <w:p w14:paraId="531015E7" w14:textId="0C3C2498" w:rsidR="003252F3" w:rsidRPr="00D8311B" w:rsidRDefault="003252F3" w:rsidP="00D8311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D8311B">
        <w:rPr>
          <w:rFonts w:ascii="Times New Roman" w:hAnsi="Times New Roman" w:cs="Times New Roman"/>
          <w:sz w:val="26"/>
          <w:szCs w:val="26"/>
          <w:lang w:val="en-US"/>
        </w:rPr>
        <w:t>Long build / Test / Release cycle</w:t>
      </w:r>
    </w:p>
    <w:p w14:paraId="79E1C4A4" w14:textId="5BF884B6" w:rsidR="003252F3" w:rsidRPr="00D8311B" w:rsidRDefault="003252F3" w:rsidP="00D8311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D8311B">
        <w:rPr>
          <w:rFonts w:ascii="Times New Roman" w:hAnsi="Times New Roman" w:cs="Times New Roman"/>
          <w:sz w:val="26"/>
          <w:szCs w:val="26"/>
          <w:lang w:val="en-US"/>
        </w:rPr>
        <w:t>Long time to add new features</w:t>
      </w:r>
    </w:p>
    <w:p w14:paraId="77C0D21B" w14:textId="34D699F3" w:rsidR="003252F3" w:rsidRPr="00D8311B" w:rsidRDefault="003252F3" w:rsidP="00D8311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D8311B">
        <w:rPr>
          <w:rFonts w:ascii="Times New Roman" w:hAnsi="Times New Roman" w:cs="Times New Roman"/>
          <w:sz w:val="26"/>
          <w:szCs w:val="26"/>
          <w:lang w:val="en-US"/>
        </w:rPr>
        <w:t>Architecture is hard to maintain and evolve</w:t>
      </w:r>
    </w:p>
    <w:p w14:paraId="074307C9" w14:textId="54D8E775" w:rsidR="003252F3" w:rsidRPr="00D8311B" w:rsidRDefault="003252F3" w:rsidP="00D8311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D8311B">
        <w:rPr>
          <w:rFonts w:ascii="Times New Roman" w:hAnsi="Times New Roman" w:cs="Times New Roman"/>
          <w:sz w:val="26"/>
          <w:szCs w:val="26"/>
          <w:lang w:val="en-US"/>
        </w:rPr>
        <w:t>Operations are nightmare</w:t>
      </w:r>
    </w:p>
    <w:p w14:paraId="6A251010" w14:textId="2C393479" w:rsidR="003252F3" w:rsidRPr="00744476" w:rsidRDefault="003252F3" w:rsidP="00D8311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D8311B">
        <w:rPr>
          <w:rFonts w:ascii="Times New Roman" w:hAnsi="Times New Roman" w:cs="Times New Roman"/>
          <w:sz w:val="26"/>
          <w:szCs w:val="26"/>
          <w:lang w:val="en-US"/>
        </w:rPr>
        <w:t>New Releases take weeks or months</w:t>
      </w:r>
      <w:r w:rsidRPr="00744476">
        <w:rPr>
          <w:rFonts w:ascii="Times New Roman" w:hAnsi="Times New Roman" w:cs="Times New Roman"/>
          <w:b/>
          <w:bCs/>
          <w:sz w:val="28"/>
          <w:szCs w:val="28"/>
          <w:lang w:val="en-US"/>
        </w:rPr>
        <w:tab/>
      </w:r>
    </w:p>
    <w:p w14:paraId="2516F6A5" w14:textId="77777777" w:rsidR="003252F3" w:rsidRPr="003252F3" w:rsidRDefault="003252F3" w:rsidP="003252F3">
      <w:pPr>
        <w:ind w:left="720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7DF26357" w14:textId="6D2DC1AE" w:rsidR="002B58BA" w:rsidRDefault="002B58BA" w:rsidP="00D8311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2B58BA">
        <w:rPr>
          <w:rFonts w:ascii="Times New Roman" w:hAnsi="Times New Roman" w:cs="Times New Roman"/>
          <w:b/>
          <w:bCs/>
          <w:sz w:val="28"/>
          <w:szCs w:val="28"/>
          <w:lang w:val="en-US"/>
        </w:rPr>
        <w:t>Any three advantage and disadvantage of microservices</w:t>
      </w:r>
    </w:p>
    <w:p w14:paraId="437630AC" w14:textId="65A80D2E" w:rsidR="00212D0D" w:rsidRDefault="00212D0D" w:rsidP="00D8311B">
      <w:pPr>
        <w:ind w:left="360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212D0D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Answer: </w:t>
      </w:r>
    </w:p>
    <w:p w14:paraId="3609B067" w14:textId="3764965C" w:rsidR="00F27E9E" w:rsidRPr="00212D0D" w:rsidRDefault="00F27E9E" w:rsidP="00D8311B">
      <w:pPr>
        <w:ind w:left="360" w:firstLine="360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2B58BA">
        <w:rPr>
          <w:rFonts w:ascii="Times New Roman" w:hAnsi="Times New Roman" w:cs="Times New Roman"/>
          <w:b/>
          <w:bCs/>
          <w:sz w:val="28"/>
          <w:szCs w:val="28"/>
          <w:lang w:val="en-US"/>
        </w:rPr>
        <w:t>Advantage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s:</w:t>
      </w:r>
    </w:p>
    <w:p w14:paraId="0F6C2939" w14:textId="76C7D9FA" w:rsidR="00212D0D" w:rsidRDefault="00F27E9E" w:rsidP="00D8311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F27E9E">
        <w:rPr>
          <w:rFonts w:ascii="Times New Roman" w:hAnsi="Times New Roman" w:cs="Times New Roman"/>
          <w:sz w:val="26"/>
          <w:szCs w:val="26"/>
        </w:rPr>
        <w:t>Microservice architecture gives developers the freedom to independently develop and deploy service</w:t>
      </w:r>
      <w:r>
        <w:rPr>
          <w:rFonts w:ascii="Times New Roman" w:hAnsi="Times New Roman" w:cs="Times New Roman"/>
          <w:sz w:val="26"/>
          <w:szCs w:val="26"/>
        </w:rPr>
        <w:t>.</w:t>
      </w:r>
    </w:p>
    <w:p w14:paraId="6C0236BE" w14:textId="095996AF" w:rsidR="00F27E9E" w:rsidRDefault="00F27E9E" w:rsidP="00D8311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F27E9E">
        <w:rPr>
          <w:rFonts w:ascii="Times New Roman" w:hAnsi="Times New Roman" w:cs="Times New Roman"/>
          <w:sz w:val="26"/>
          <w:szCs w:val="26"/>
        </w:rPr>
        <w:t>It is possible to change or upgrade each service individually rather than upgrading the entire application.</w:t>
      </w:r>
    </w:p>
    <w:p w14:paraId="4CF662BC" w14:textId="062F283C" w:rsidR="00F27E9E" w:rsidRDefault="00F27E9E" w:rsidP="00D8311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F27E9E">
        <w:rPr>
          <w:rFonts w:ascii="Times New Roman" w:hAnsi="Times New Roman" w:cs="Times New Roman"/>
          <w:sz w:val="26"/>
          <w:szCs w:val="26"/>
        </w:rPr>
        <w:t>Less dependency and easy to test.</w:t>
      </w:r>
    </w:p>
    <w:p w14:paraId="5A2741BD" w14:textId="18608F87" w:rsidR="00682CF9" w:rsidRPr="00E57097" w:rsidRDefault="00682CF9" w:rsidP="00D8311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</w:rPr>
        <w:t>Easy to scale.</w:t>
      </w:r>
    </w:p>
    <w:p w14:paraId="4B6EFFA4" w14:textId="4E9FDAD9" w:rsidR="00E57097" w:rsidRPr="00E57097" w:rsidRDefault="00E57097" w:rsidP="00D8311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 w:rsidRPr="00E57097">
        <w:rPr>
          <w:rFonts w:ascii="Times New Roman" w:hAnsi="Times New Roman" w:cs="Times New Roman"/>
          <w:sz w:val="26"/>
          <w:szCs w:val="26"/>
        </w:rPr>
        <w:t>The developers can make use of the latest technologies.</w:t>
      </w:r>
    </w:p>
    <w:p w14:paraId="659B9A2F" w14:textId="0D743EBA" w:rsidR="00E57097" w:rsidRDefault="00E57097" w:rsidP="00D8311B">
      <w:pPr>
        <w:jc w:val="both"/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</w:p>
    <w:p w14:paraId="3F9713A7" w14:textId="77777777" w:rsidR="00D8311B" w:rsidRPr="00E57097" w:rsidRDefault="00D8311B" w:rsidP="00D8311B">
      <w:pPr>
        <w:jc w:val="both"/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</w:p>
    <w:p w14:paraId="72FEAD95" w14:textId="048CA24F" w:rsidR="00331C9F" w:rsidRDefault="00331C9F" w:rsidP="00D8311B">
      <w:pPr>
        <w:ind w:firstLine="720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2B58BA">
        <w:rPr>
          <w:rFonts w:ascii="Times New Roman" w:hAnsi="Times New Roman" w:cs="Times New Roman"/>
          <w:b/>
          <w:bCs/>
          <w:sz w:val="28"/>
          <w:szCs w:val="28"/>
          <w:lang w:val="en-US"/>
        </w:rPr>
        <w:lastRenderedPageBreak/>
        <w:t>Disadvantage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s:</w:t>
      </w:r>
    </w:p>
    <w:p w14:paraId="223B7111" w14:textId="4CA8AB16" w:rsidR="00331C9F" w:rsidRPr="00331C9F" w:rsidRDefault="00331C9F" w:rsidP="00D8311B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 w:rsidRPr="00331C9F">
        <w:rPr>
          <w:rFonts w:ascii="Times New Roman" w:hAnsi="Times New Roman" w:cs="Times New Roman"/>
          <w:sz w:val="26"/>
          <w:szCs w:val="26"/>
        </w:rPr>
        <w:t>Due to distributed deployment, testing can become complicated</w:t>
      </w:r>
      <w:r>
        <w:rPr>
          <w:rFonts w:ascii="Times New Roman" w:hAnsi="Times New Roman" w:cs="Times New Roman"/>
          <w:sz w:val="26"/>
          <w:szCs w:val="26"/>
        </w:rPr>
        <w:t>.</w:t>
      </w:r>
    </w:p>
    <w:p w14:paraId="7DB84CB2" w14:textId="2B3DC74F" w:rsidR="00331C9F" w:rsidRPr="00E57097" w:rsidRDefault="00331C9F" w:rsidP="00D8311B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 w:rsidRPr="00E57097">
        <w:rPr>
          <w:rFonts w:ascii="Times New Roman" w:hAnsi="Times New Roman" w:cs="Times New Roman"/>
          <w:sz w:val="26"/>
          <w:szCs w:val="26"/>
        </w:rPr>
        <w:t>Difficult to manage a large number of services.</w:t>
      </w:r>
    </w:p>
    <w:p w14:paraId="517BE081" w14:textId="24CCB8B7" w:rsidR="00E57097" w:rsidRPr="00E57097" w:rsidRDefault="00331C9F" w:rsidP="00D8311B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00E57097">
        <w:rPr>
          <w:rFonts w:ascii="Times New Roman" w:hAnsi="Times New Roman" w:cs="Times New Roman"/>
          <w:sz w:val="26"/>
          <w:szCs w:val="26"/>
        </w:rPr>
        <w:t>There is a higher chance of failure during communication between different services.</w:t>
      </w:r>
    </w:p>
    <w:p w14:paraId="182A06CC" w14:textId="77777777" w:rsidR="00331C9F" w:rsidRPr="00331C9F" w:rsidRDefault="00331C9F" w:rsidP="00331C9F">
      <w:pPr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</w:p>
    <w:sectPr w:rsidR="00331C9F" w:rsidRPr="00331C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645EBC"/>
    <w:multiLevelType w:val="hybridMultilevel"/>
    <w:tmpl w:val="EDF0BA7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C2295A"/>
    <w:multiLevelType w:val="hybridMultilevel"/>
    <w:tmpl w:val="422AB2C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4D95F79"/>
    <w:multiLevelType w:val="hybridMultilevel"/>
    <w:tmpl w:val="DC601306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65BB130D"/>
    <w:multiLevelType w:val="hybridMultilevel"/>
    <w:tmpl w:val="11BCB05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901245E"/>
    <w:multiLevelType w:val="hybridMultilevel"/>
    <w:tmpl w:val="E7D0B44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rM0NTAxNjU0MjVR0lEKTi0uzszPAykwqgUA8KiekywAAAA="/>
  </w:docVars>
  <w:rsids>
    <w:rsidRoot w:val="002B58BA"/>
    <w:rsid w:val="00013700"/>
    <w:rsid w:val="00071B53"/>
    <w:rsid w:val="00133708"/>
    <w:rsid w:val="001D4E08"/>
    <w:rsid w:val="001E4006"/>
    <w:rsid w:val="00212D0D"/>
    <w:rsid w:val="00287B29"/>
    <w:rsid w:val="002B58BA"/>
    <w:rsid w:val="003252F3"/>
    <w:rsid w:val="00331C9F"/>
    <w:rsid w:val="003924FC"/>
    <w:rsid w:val="005D55C5"/>
    <w:rsid w:val="00682CF9"/>
    <w:rsid w:val="00744476"/>
    <w:rsid w:val="008A44C8"/>
    <w:rsid w:val="008D6BA1"/>
    <w:rsid w:val="00D8311B"/>
    <w:rsid w:val="00E57097"/>
    <w:rsid w:val="00F27E9E"/>
    <w:rsid w:val="00F34F68"/>
    <w:rsid w:val="00F60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98DF8F"/>
  <w15:chartTrackingRefBased/>
  <w15:docId w15:val="{F3D3AF7F-F0B8-48D8-93C4-E7A928FC9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2D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58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4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70470107038 ParthNonghanvadra</dc:creator>
  <cp:keywords/>
  <dc:description/>
  <cp:lastModifiedBy>170470107038 ParthNonghanvadra</cp:lastModifiedBy>
  <cp:revision>3</cp:revision>
  <dcterms:created xsi:type="dcterms:W3CDTF">2021-02-03T12:27:00Z</dcterms:created>
  <dcterms:modified xsi:type="dcterms:W3CDTF">2021-02-03T12:50:00Z</dcterms:modified>
</cp:coreProperties>
</file>